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าร์โบไฮเดรต</w:t>
      </w:r>
      <w:r>
        <w:t xml:space="preserve"> </w:t>
      </w:r>
      <w:r>
        <w:t xml:space="preserve">(16.1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่ะนักเรียนกลับมาพบกับคุณครูกรรณิการ์อีกครั้งนะคะในบทที่ 3 เรื่องอาหาร คราวที่แล้วนะคะ คลิปที่แล้วเราพูดไปถึงเรื่องของไขมันและน้ำมันนะคะซึ่งครูก็เชื่อมโยงไปถึงเรื่องของสัตว์ อินทรีย์ชนิดอิ่มตัวแล้วก็ไม่อิ่มตัวนะคะ ในคลิปนี้ค่ะแล้วจะเรียนต่อในเรื่องของคาร์โบไฮเดรต นักเรียนมาดูสิคะว่าเราจะสามารถเชื่อมโยงไปเรื่องใดได้บ้าง คาร์โบไฮเดรตนะคะเป็นสารอาหารที่เป็นแหล่งพลังงานที่สำคัญต่อมนุษย์  การรับประทานคาร์โบไฮเดรต 1 กรัมให้พลังงาน rov ค่ะ  ก็มีหลายประเภท   บริษัทมอเตอร์ไซค์ขาดรายได้ใช้ค่าลายขาก็เป็นคาร์โบไฮเดรตโมเลกุลขนาดใหญ่ พาราด็อก ชื่อว่าคาร์โบไฮเดรตน้ำตาลโมเลกุลคู่นะคะ  ส่วนมอนอแซ็กคาไรด์ก็เป็นน้ำตาลโมเลกุลเดี่ยวค่ะ  อาหารที่มีคาร์โบไฮเดรตเช่นอะไรคะเช่นข้าว อาหารหลักของเราเลยนะเราทานข้าวขนมปังเส้นก๋วยเตี๋ยวเผือกข้าวโพด ลำปาง แล้วอาการของคนที่เราไม่ได้ทานข้าวนี่ ว่าเป็นอย่างไรคะเราก็จะหงุดหงิดเราก็จะหิวใช่ไหมคะถ้าเราไม่ได้ขาดโปรตีน ขอโทษค่ะค่ะทำหวยเด็ดแล้วก็จะอ่อนเพลียสมองไม่ปลอดโปร่งอารมณ์ก็จะสูง ผู้หญิงง่ายๆนะคะ แล้วนักเรียนเคยสงสัยไหมคะว่าการรับประทานข้าวสามารถเปลี่ยนเป็นพลังงานให้เราได้อย่างไร นักศึกษาจาก การย่อยแป้งให้เป็นกลูโคส  สื่อประกอบ ขอโทษค่ะ หนังสือเรียนสสวท ถ้าพร้อมแล้วก็เชิญรับชมกันได้เลยค่ะ    ดูภาพจำลองกัน ว่าจะมา เหล้าจำลองภาพจำลองของโมเลกุลแป้งนะคะที่อยู่ คุณแป้งนั่นเอง จะเห็นว่าเป็น คาร์โบไฮเดรตขายาวเนาะ คาร์โบไฮเดรต การเชื่อมต่อของกลูโคสสายยาวอยู่เมื่อเราทำในปากของเรา เอนไซม์อะไมเลสนะคะซึ่งตรงนี้เห็นว่าเป็นกันไป  ใกล้ตรงนี้ทำหน้าที่เป็นอะไรคะเข้าใจตรงนี้ทำหน้าที่ของเอนไซม์  ทำหน้าที่ย่อยคาร์โบไฮเดรตโมเลกุลใหญ่  เอนไซม์พระนครย่อยแล้วค่อยย่อยนะคะ ทำให้มีขนาดเล็กลง  เอาเข้าไป คาร์โบไฮเดรตถูกย่อยในลำไส้เล็ก ชนิดอื่นอีกคันที่ทำหน้าที่ในการในกระบวนการของการย่อยคาร์โบไฮเดรต เขาก็จะย่อย  บอยเด็ดสายสั้น ไม่เหลือเป็นน้ำตาลโมเลกุลเดี่ยว ให้เหลือแต่กลัวอย่างเดียวน้ำตาลโมเลกุลเล็ก เรานี่ นะคะ  กรุ๊ปนี้ต่างๆดิเป็นโมเลกุลขนาดเล็กก็เข้าสู่ เลือกได้   พญาไก่  ใครจะเข้าไป ตำบลการสันดาปและเป็นพลังงานที่เราใช้นั่นเองค่ะ ค่ะ หลังจากที่เราได้คือยา การย่อย   ให้โอนแล้วนะคะเราถูกที่สุดโครงสร้างภายในของเขาบ้าง   สำหรับคุณแป้งหรือข้าวนะคะ   น้ำตาลโมเลกุลขนาดเล็ก ทะเบียนรถอะไรนะคะ ถ้ามีอาการคล้ายคลึงกันอย่างไรนักเรียนลองสำเร็จก่อนวันนี้   ด้านบน คุณแป้งนะคะ  หรือว่าจะเป็นสูตรโครงสร้างพอลิแซ็กคาไรด์นั่นเอง  เป็นอะไรไหมคะ  ข้าวหอมมะลิ  มาเลี้ยงต่อกัน  แต่ถ้าเราสังเกตเห็นว่า มีวงเล็บอยู่ด้วยแล้วก็ที่สำคัญมันมีห้อย n i n ในที่นี้คืออะไรห้อย n n ก็คือจำนวนขอบคุณที่ไม่เชื่อมต่อกัน กูไปเล่นนั่นเอง  เขาก็ไม่ได้เชื่อมต่อเพียงแค่ 1-2 คุณนะคะ เขาจะในทวีปเชื่อมต่อกันด้วยอะไรมากกว่า เป็นร้อยๆโมเลกุลเลย  ซึ่งสารเคมีที่โมเลกุลมีคนสร้างขนาดใหญ่นะครับ พอลิเมอร์ โมเลกุลขนาดเล็กที่มันเกิดเป็นพอลิเมอร์ บอกว่ามอนอเมอร์ค่ะ หรือว่าถ้าจะให้  วันนี้คุณครูจะมีคอมประกอบด้วยนักเรียนเห็น สร้อยนะ สร้อยคอ ที่นี่ก็เป็นตัวแทนของพอลิเมอร์นั้นอีก ส่วนลูกปัดกลมสีชมพูนี้นะคะ ประเภทของมอนอเมอร์ ก็คือ พอลิเมอร์เกิดจากการเชื่อมต่อกันของ มอนอเมอร์นั้นเองค่ะ แล้วพอลิเมอร์มีสมบัติเหมือนหรือแตกต่างกับมอนอเมอร์อย่างไร กิจกรรมรอง สมบัติบางประการของ แป้งมันสำปะหลังค่ะ  เล่นเดียวกันนะคะ กิจกรรมนี้ก็มี เช่นเดียวกันค่ะฉะนั้นนักเรียนสามารถดาวน์โหลดแอปพลิเคชัน AR นะคะ ก็สามารถเอานักเรียนที่ดาวน์โหลด App แล้ว มาศึกษากิจกรรมได้เช่นเดียวกันค่ะพร้อมกันเลยนะคะ การทดลองนี้นะคะจะเป็นการทดลองเปรียบเทียบสมบัติการละลายแล้วก็ความหนืด  แป้งมันสำปะหลังนะคะ ตัวแทนของพอลิเมอร์ก็จะเป็น แป้งมันสำปะหลัง  ในที่นี้ก็จะเป็นกลูโคสค่ะ ดูการทดลองกันเลยนะคะ ตอนเริ่มต้น เราจะเอาแป้งมันสำปะหลังค่ะไม่ละลายน้ำ การละลายน้ำของมันสำปะหลังนะคะ  เห็นว่า เอาแป้งมันสำปะหลังไปละลายนี่ ลักษณะคล้ายคนลอยนะคะ แสดงว่าแ***มันไม่ค่อยละลายในน้ำเลยนะคะ การละลายน้ำของกลูโคส  นักเรียนลองสังเกตนะคะครูโพสต์นี่ การละลายเป็นอย่างไร สารละลายไม่มีสีเลยนะคะ งั้นเราจะมาศึกษาเปรียบเทียบสมบัติความหาด้วยเราจะเอาไปต้ม ประมาณ 10 นาทีนะคะนักเรียน ละลายโฟร์มดจะเป็นสารละลายไขมันจะเริ่มมีการเปลี่ยนแปลงแล้ว เปลี่ยน สีขาวขุ่นเป็นใสเพื่อนนอนแล้วจะมีลักษณะเป็นเหนียวด้วยนะคะเมื่อครบเวลาแล้วก็จะมาวางไว้ คู่ละประมาณ 5 นาที ทิ้งไว้ให้สารทั้งสองชนิดเย็นตัวนะคะ พอเย็นแล้วเราก็จะเอาสาดนี่ กระดาษกระดาษ ถังนึงนี่ เอาน้ำแป้งมันสำปะหลังนะคะซึ่งตอนนี้นี่ มีลักษณะคล้ายแป้งเปียกมาแล้วนะมาทาบนกระดาษค่ะ ขายตัวสำคัญเลยนะคะนักเรียน  แล้วนะคะแล้วก็จะเอากระดาษแผ่นนึงค่ะมาประกบนะคะ  เปรียบเทียบทั้ง 2 ฝั่งที่เป็นศาลากลางน้ำมันสําปะหลังราคา มีสมบัติความหนืดและการติดขนาดนั้นอย่างไรไว้ประมาณ พอครบเวลาแล้วเราจะมาเปรียบเทียบ นักเรียนมาดูฝั่งที่ เห็นไหมขนาดแยกกันได้ง่ายมากนะคะ แป้งมันสำปะหลัง งั้นเดี๋ยวงั้นมาตลาดก็เลยขาด ทำการทดลอง เฉพาะตอบคำถามได้อย่างไร นึกว่าสามารถสัมผัส มอนอเมอร์ เห็นว่ามันเลิกค่ะ ในที่นี้ก็คือตัวกู ได้ดีกว่า  พอลิเมอร์นะคะในที่นี้ก็คือแป้งมันสำปะหลัง ละลาย ความหนืดมากกว่า รู้นะคะเราเป็นกิจกรรมการทดลองได้แล้ว  สมบัติพอลิเมอร์และมอนอเมอร์ที่เป็นกี่นะคะ อยากไปนะคะ    ดูที่รูปนี้เลยค่ะรูปแผ่นสีขาวนี่นะคะ รูปแผ่นขาวที่ 6 ราคา  โฟม ว่าพอลิสไตรีนหรือ PS EMS ราคา รัฐธรรมเป็นแผ่นลงแล้วยังสามารถทำ พอลิสไตรีน มีจุดหลอมเหลวประมาณ 240 องศาเซลเซียส โดยมีสถานะเป็นของแข็งที่อุณหภูมิห้องนะคะ   คือตัว PS ซื้อโทรศัพท์ แล้วที่อื่น นักเรียนลองดูโครงสร้างของพอลิเมอร์และมอนอเมอร์นะคะจะเห็นว่าหน้าเหมือนที่เป็นผลงานบนนะคะที่มี มาทั้งคู่ค่ะตรงนี้นะคะของสไตรีนนี่ พ่อเขามาสร้างเป็นพอลิเมอร์เขาจะเป็นรูปร่างแบบด้านบนนี้นะคะ มาดูตัวพอลิเมอร์อีกชนิดหนึ่งค่ะ  พอลิเมอร์ชนิดอะไรนะคะ PVC สามารถทำผลิตภัณฑ์เป็นผลิตภัณฑ์    หรือว่า หนังเทียม    เขามี 120 องศาเซลเซียสแล้วก็มีสถานะเป็นของแข็งที่อุณหภูมิห้อง  ครูนักเรียนชื่อว่าอะไรนะ ชื่อว่าอะไร ชื่ออะไรดีคะ เก่งมากค่ะ มอนอเมอร์ของคำว่าจะรู้ว่าไวนิลคลอไรด์ค่ะ ไวนิลคลอไรด์นะคะจะหลอมเหลวที่ 154 องศาเซลเซียส ก็มีสถานะเป็นแก๊สที่อุณหภูมิห้อง กิจกรรมนักศึกษาในเรื่องของการละลายแล้วก็ความหมายของกลูโคสและแป้งมันสำปะหลังโลก เปรียบเทียบจุดหลอมเหลวขนาดนครพนมเบอร์และพอลิเมอร์ค่ะ ลภัสงามมาสร้างความสนุกแปลว่า  ละเมอมีจุดหลอมเหลวต่ำกว่าลองดูจากภาพก็ได้นะคะ  นอกจากนี้อาจจะมีสถานที่แตกต่างจากพอลิเมอร์ของเขา หรือว่าอาจมีสถานะเหมือนกันก็ได้นะคะเช่นพวกลูกวัวกับแป้งมันสำปะหลังก็มีสถานะเป็นของแข็งเช่นเดียว    คืนนี้เรามารู้จักกับพี่บอย  นะคะ นี่คืออะไรคะ เซลลูโลสเป็นใหญ่ในผนัง เซลล์พืช ไปให้ความถึงลงของเซลล์พืชนะคะ ละเมอเช่นเดียวกับข้าวและแป้ง   ร่างกายของเราไม่มีเอนไซม์ย่อยๆนะคะ  แต่เราก็ต้อง  เราไม่มีเอนไซม์ย่อยเซลลูโลสไม่สามารถ มันเป็นเรื่องของพลังงานให้นะคะเราก็ต้องรับประทานอาหารที่มี พืชผักผลไม้แล้วก็จะช่วยในเรื่องของ  อาหารช่วยระบบขับถ่ายของเรา  การบ้านนะคะที่เคยบอกว่าเอ๊ะ โครงสร้างของกลูโคสในต่างๆอย่างไร ให้นักเรียนนักศึกษาค่ะ ขอบคุณนะคะต้องไปดูสิคะจริงๆแล้วนี่ โครงสร้างของเซลลูโลส แล้วแป้งอย่างไรค่ะ     ในหัวข้อ 3.2 ครับ กูก็มีแบบฝึกหัดนะคะมาพบกับความรู้ของนักให้นักเรียนพิจารณา อัศวินคะ ก็ตอบคำถามค่ะเดี๋ยวกูตบเวลาให้สักครู่นะคะ   เรานัดกันได้แล้วนะมาดูที่ห้องเลยขาดสารใดเป็นมอนอเมอร์ของนักเรียน โครงสร้างของอีก่อนค่ะ   ขอบคุณได้ไหมคะว่าศาลไหนคะ มากค่ะ ก็คือผิดปกตินั่นเองค่ะ นักเรียน นักเรียนลองวิทยาที่สุดของอีกทีนะคะแล้วก็ cc ค่ะ คำถามข้อที่ 2 นะคะ เปรียบเทียบระหว่างสาร a และ D ใดมีจุดหลอมเหลวสูงกว่า โครงสร้างของ A ก่อน เข้ามาดูสูตรโครงสร้างของดี ก็จะเห็นว่านะคะที่นี่ น่าจะเป็นพอลิเมอร์นะคะที่เกิดจากมอนอเมอร์เอนั่นเองค่ะ ขนาดต้องการจัดงานจุดหลอมเหลวของสาร ตอบได้ว่าอ่านดีนะคะ โอเคค่ะ   สรุปบทเรียนนะคะ ดังนี้ค่ะ คาร์โบไฮเดรตก็เป็นทางงวดนี้ไปขอ LINE แล้ว อะไรพอลิแซคคาไรด์เป็นสารที่มีโมเลกุลขนาดใหญ่ มาเชื่อมต่อกันด้วยพันธะโคเวเลนต์   สารที่มีโมเลกุลขนาดใหญ่ประกอบด้วยหน่วยย่อยจำนวนมากเชื่อมต่อกัน เกี่ยวกับบริษัทอะไรเรียกว่าพอลิเมอร์ค่ะ ปืนขนาดเล็ก มารวมกัน เป็นพอลิเมอร์นอกเรียกว่ามอนอเมอร์ และพอลิเมอร์ที่เกิดจากมอนอเมอร์ชนิดนั้นมีสมบัติแตกต่างกัน สถานะการละลาย นะคะ สำหรับคำอวยพรนะคะขอจบเพียงเท่านี้ค่ะ อย่าลืมการบ้านที่คุณครูฝากไว้นะคะ สวัสดีค่ะ  เสียงดนตร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าร์โบไฮเดรต (16.18 นาที)</dc:title>
  <dc:creator/>
  <cp:keywords/>
  <dcterms:created xsi:type="dcterms:W3CDTF">2024-05-15T03:22:49Z</dcterms:created>
  <dcterms:modified xsi:type="dcterms:W3CDTF">2024-05-15T0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30 น.</vt:lpwstr>
  </property>
  <property fmtid="{D5CDD505-2E9C-101B-9397-08002B2CF9AE}" pid="3" name="subtitle">
    <vt:lpwstr/>
  </property>
</Properties>
</file>